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dc:description>Short description &amp;.</dc:description>
  <dc:subject>This is the subject</dc:subject>
  <cp:keywords>keyword 1, keyword 2</cp:keywords>
  <dcterms:created xsi:type="dcterms:W3CDTF">2019-11-16T17:46:22Z</dcterms:created>
  <dcterms:modified xsi:type="dcterms:W3CDTF">2019-11-16T17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